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7DB9277E" w:rsidR="00B73D57" w:rsidRPr="00833C53" w:rsidRDefault="009D355A" w:rsidP="00B25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3C53">
              <w:rPr>
                <w:rFonts w:ascii="Times New Roman" w:hAnsi="Times New Roman" w:cs="Times New Roman"/>
                <w:b/>
                <w:sz w:val="24"/>
                <w:szCs w:val="24"/>
              </w:rPr>
              <w:t>SOCIJALNI RAD U PODRUČJU MENTALNOG ZDRAVLJA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2723F316" w:rsidR="00B73D57" w:rsidRPr="00BB2B0F" w:rsidRDefault="001E678A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678A">
              <w:rPr>
                <w:rFonts w:ascii="Times New Roman" w:hAnsi="Times New Roman" w:cs="Times New Roman"/>
                <w:sz w:val="24"/>
                <w:szCs w:val="24"/>
              </w:rPr>
              <w:t>IZBORNI / 1. GODINA DIPLOMSKOG STUDIJA</w:t>
            </w:r>
            <w:r w:rsidR="007342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bookmarkStart w:id="0" w:name="_GoBack"/>
            <w:bookmarkEnd w:id="0"/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62B31D32" w14:textId="77777777" w:rsidR="001E678A" w:rsidRPr="0074064C" w:rsidRDefault="001E678A" w:rsidP="001E678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5 ECTS bodova:</w:t>
            </w:r>
          </w:p>
          <w:p w14:paraId="0C73F3F7" w14:textId="69D12AE7" w:rsidR="001E678A" w:rsidRPr="0074064C" w:rsidRDefault="001E678A" w:rsidP="0007156A">
            <w:pPr>
              <w:pStyle w:val="Odlomakpopisa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</w:rPr>
              <w:t xml:space="preserve">Predavanja (45 sati): </w:t>
            </w:r>
            <w:r w:rsidR="00734221" w:rsidRPr="007342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,5</w:t>
            </w:r>
            <w:r w:rsidRPr="007406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44DBF44F" w14:textId="3EE2D017" w:rsidR="00D5056D" w:rsidRPr="00190DF1" w:rsidRDefault="001E678A" w:rsidP="0007156A">
            <w:pPr>
              <w:pStyle w:val="Odlomakpopisa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</w:rPr>
              <w:t xml:space="preserve">Priprema za </w:t>
            </w:r>
            <w:r w:rsidR="00734221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Pr="0074064C">
              <w:rPr>
                <w:rFonts w:ascii="Times New Roman" w:hAnsi="Times New Roman" w:cs="Times New Roman"/>
                <w:sz w:val="24"/>
                <w:szCs w:val="24"/>
              </w:rPr>
              <w:t xml:space="preserve"> (samostalno proučavanje i učenje literature, </w:t>
            </w:r>
            <w:r w:rsidR="00734221">
              <w:rPr>
                <w:rFonts w:ascii="Times New Roman" w:hAnsi="Times New Roman" w:cs="Times New Roman"/>
                <w:sz w:val="24"/>
                <w:szCs w:val="24"/>
              </w:rPr>
              <w:t xml:space="preserve">vođena diskusija, </w:t>
            </w:r>
            <w:r w:rsidR="00190DF1">
              <w:rPr>
                <w:rFonts w:ascii="Times New Roman" w:hAnsi="Times New Roman" w:cs="Times New Roman"/>
                <w:sz w:val="24"/>
                <w:szCs w:val="24"/>
              </w:rPr>
              <w:t xml:space="preserve">izrada i </w:t>
            </w:r>
            <w:r w:rsidR="00734221">
              <w:rPr>
                <w:rFonts w:ascii="Times New Roman" w:hAnsi="Times New Roman" w:cs="Times New Roman"/>
                <w:sz w:val="24"/>
                <w:szCs w:val="24"/>
              </w:rPr>
              <w:t>demonstracija praktičnog zadatka</w:t>
            </w:r>
            <w:r w:rsidRPr="0074064C">
              <w:rPr>
                <w:rFonts w:ascii="Times New Roman" w:hAnsi="Times New Roman" w:cs="Times New Roman"/>
                <w:sz w:val="24"/>
                <w:szCs w:val="24"/>
              </w:rPr>
              <w:t>) (</w:t>
            </w:r>
            <w:r w:rsidR="0073422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74064C">
              <w:rPr>
                <w:rFonts w:ascii="Times New Roman" w:hAnsi="Times New Roman" w:cs="Times New Roman"/>
                <w:sz w:val="24"/>
                <w:szCs w:val="24"/>
              </w:rPr>
              <w:t xml:space="preserve"> sati): </w:t>
            </w:r>
            <w:r w:rsidR="007342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r w:rsidRPr="0074064C">
              <w:rPr>
                <w:rFonts w:ascii="Times New Roman" w:hAnsi="Times New Roman" w:cs="Times New Roman"/>
                <w:b/>
                <w:sz w:val="24"/>
                <w:szCs w:val="24"/>
              </w:rPr>
              <w:t>ECTS</w:t>
            </w:r>
            <w:r w:rsidRPr="0074064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E55E39D" w14:textId="31C2246F" w:rsidR="00190DF1" w:rsidRPr="00190DF1" w:rsidRDefault="00190DF1" w:rsidP="0007156A">
            <w:pPr>
              <w:pStyle w:val="Odlomakpopisa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90DF1">
              <w:rPr>
                <w:rFonts w:ascii="Times New Roman" w:hAnsi="Times New Roman" w:cs="Times New Roman"/>
                <w:sz w:val="24"/>
                <w:szCs w:val="24"/>
              </w:rPr>
              <w:t>Priprema za provedbu projektnog zadat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ispit (samostalno proučavanje i učenje literature, priprema za provedbu projektnog zadatka, grupni rad) (45 sati): </w:t>
            </w:r>
            <w:r w:rsidRPr="00190D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,5 ECTS</w:t>
            </w:r>
          </w:p>
          <w:p w14:paraId="4FC8A9C4" w14:textId="65C6C3F8" w:rsidR="00B73D57" w:rsidRPr="00D5056D" w:rsidRDefault="001E678A" w:rsidP="0007156A">
            <w:pPr>
              <w:pStyle w:val="Odlomakpopisa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5056D">
              <w:rPr>
                <w:rFonts w:ascii="Times New Roman" w:hAnsi="Times New Roman" w:cs="Times New Roman"/>
                <w:sz w:val="24"/>
                <w:szCs w:val="24"/>
              </w:rPr>
              <w:t xml:space="preserve">Provedba </w:t>
            </w:r>
            <w:r w:rsidR="00F866BD">
              <w:rPr>
                <w:rFonts w:ascii="Times New Roman" w:hAnsi="Times New Roman" w:cs="Times New Roman"/>
                <w:sz w:val="24"/>
                <w:szCs w:val="24"/>
              </w:rPr>
              <w:t xml:space="preserve">i prezentacija </w:t>
            </w:r>
            <w:r w:rsidR="00D5056D">
              <w:rPr>
                <w:rFonts w:ascii="Times New Roman" w:hAnsi="Times New Roman" w:cs="Times New Roman"/>
                <w:sz w:val="24"/>
                <w:szCs w:val="24"/>
              </w:rPr>
              <w:t>projektnog zadatka</w:t>
            </w:r>
            <w:r w:rsidRPr="00D5056D">
              <w:rPr>
                <w:rFonts w:ascii="Times New Roman" w:hAnsi="Times New Roman" w:cs="Times New Roman"/>
                <w:sz w:val="24"/>
                <w:szCs w:val="24"/>
              </w:rPr>
              <w:t xml:space="preserve"> (30 sati): </w:t>
            </w:r>
            <w:r w:rsidRPr="00D5056D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  <w:r w:rsidR="00607D07" w:rsidRPr="00D5056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9D355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9D355A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TUDIJSKI PROGRAM NA KOJEM SE KOLEGIJ IZVODI</w:t>
            </w:r>
          </w:p>
        </w:tc>
        <w:tc>
          <w:tcPr>
            <w:tcW w:w="6890" w:type="dxa"/>
          </w:tcPr>
          <w:p w14:paraId="754F011A" w14:textId="77777777" w:rsidR="00F866BD" w:rsidRPr="0074064C" w:rsidRDefault="00F866BD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IPLOMSKI STUDIJ SOCIJALNOG RADA</w:t>
            </w:r>
          </w:p>
          <w:p w14:paraId="31CB6682" w14:textId="72EA4199" w:rsidR="00B73D57" w:rsidRPr="00BB2B0F" w:rsidRDefault="00F866BD" w:rsidP="00F866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IPLOMSKI STUDIJ SOCIJALNE POLITIKE</w:t>
            </w:r>
          </w:p>
        </w:tc>
      </w:tr>
      <w:tr w:rsidR="00F866BD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F866BD" w:rsidRPr="00B02219" w:rsidRDefault="00F866BD" w:rsidP="00F866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4C162771" w:rsidR="00F866BD" w:rsidRPr="00CA0049" w:rsidRDefault="00F866BD" w:rsidP="00F866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7.1. </w:t>
            </w:r>
            <w:proofErr w:type="spellStart"/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v</w:t>
            </w:r>
            <w:proofErr w:type="spellEnd"/>
            <w:r w:rsidRPr="0074064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– SVEUČILIŠNI DIPLOMSKI STUDIJ</w:t>
            </w:r>
          </w:p>
        </w:tc>
      </w:tr>
      <w:tr w:rsidR="00F866BD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F866BD" w:rsidRPr="00B02219" w:rsidRDefault="00F866BD" w:rsidP="00F866BD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F866BD" w:rsidRPr="00B02219" w:rsidRDefault="00F866BD" w:rsidP="00F866B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F866BD" w:rsidRPr="00E45485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6DF0F155" w:rsidR="00F866BD" w:rsidRPr="00EE1AFF" w:rsidRDefault="000E0789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nterpretirati</w:t>
            </w:r>
            <w:r w:rsidR="00F866B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suvremene </w:t>
            </w:r>
            <w:r w:rsidR="00E45485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teorijske </w:t>
            </w:r>
            <w:r w:rsidR="00F866B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cepte mentalnog zdravlja</w:t>
            </w:r>
            <w:r w:rsidR="00E45485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u kontekstu zaštite osoba koje pate od mentalne bolesti.</w:t>
            </w:r>
            <w:r w:rsidR="00E4548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F866BD" w:rsidRPr="000E27EA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F866BD" w:rsidRPr="00B1053A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E3ED7" w14:textId="5D3C6EAE" w:rsidR="00F866BD" w:rsidRPr="000E0789" w:rsidRDefault="000E0789" w:rsidP="0007156A">
            <w:pPr>
              <w:pStyle w:val="Odlomakpopis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CC52C8">
              <w:rPr>
                <w:rFonts w:ascii="Times New Roman" w:hAnsi="Times New Roman" w:cs="Times New Roman"/>
                <w:sz w:val="24"/>
                <w:szCs w:val="24"/>
              </w:rPr>
              <w:t>Usporediti teorijske pravce i znanstvene spoznaje u različitim područjima rada socijalnih radnika</w:t>
            </w:r>
            <w:r w:rsidRPr="000E0789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8).</w:t>
            </w:r>
          </w:p>
          <w:p w14:paraId="5ECD9E35" w14:textId="77777777" w:rsidR="00CC52C8" w:rsidRDefault="000E0789" w:rsidP="0007156A">
            <w:pPr>
              <w:pStyle w:val="Odlomakpopis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0789">
              <w:rPr>
                <w:rFonts w:ascii="Times New Roman" w:hAnsi="Times New Roman" w:cs="Times New Roman"/>
                <w:sz w:val="24"/>
                <w:szCs w:val="24"/>
              </w:rPr>
              <w:t>Integrirati znanstvene i stručne spoznaje u profesionalnom prosuđivanju (SR 9)</w:t>
            </w:r>
          </w:p>
          <w:p w14:paraId="21DE5420" w14:textId="77777777" w:rsidR="000E27EA" w:rsidRDefault="000E27EA" w:rsidP="0007156A">
            <w:pPr>
              <w:pStyle w:val="Odlomakpopis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27EA">
              <w:rPr>
                <w:rFonts w:ascii="Times New Roman" w:hAnsi="Times New Roman" w:cs="Times New Roman"/>
                <w:sz w:val="24"/>
                <w:szCs w:val="24"/>
              </w:rPr>
              <w:t xml:space="preserve">Kombinirati istraživanja u izgradnju prakse i prakse u planiranju istraživanja  (SR 11) </w:t>
            </w:r>
          </w:p>
          <w:p w14:paraId="141E32C8" w14:textId="371A9C7D" w:rsidR="000E27EA" w:rsidRPr="00E2484C" w:rsidRDefault="000E0789" w:rsidP="0007156A">
            <w:pPr>
              <w:pStyle w:val="Odlomakpopis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52C8">
              <w:rPr>
                <w:rFonts w:ascii="Times New Roman" w:hAnsi="Times New Roman" w:cs="Times New Roman"/>
                <w:sz w:val="24"/>
                <w:szCs w:val="24"/>
              </w:rPr>
              <w:t>Diskutirati o prioritetima socijalnih programa za ranjive skupine</w:t>
            </w:r>
            <w:r w:rsidR="00CC52C8" w:rsidRPr="00CC52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C52C8">
              <w:rPr>
                <w:rFonts w:ascii="Times New Roman" w:hAnsi="Times New Roman" w:cs="Times New Roman"/>
                <w:sz w:val="24"/>
                <w:szCs w:val="24"/>
              </w:rPr>
              <w:t>(SP 6)</w:t>
            </w:r>
          </w:p>
        </w:tc>
      </w:tr>
      <w:tr w:rsidR="00F866BD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F866BD" w:rsidRPr="00B1053A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113B3FDB" w:rsidR="007D4743" w:rsidRPr="00CA0049" w:rsidRDefault="007D4743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F866BD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F866BD" w:rsidRPr="00B02219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6D2475AA" w:rsidR="00F866BD" w:rsidRPr="0034029A" w:rsidRDefault="00F866BD" w:rsidP="00F866B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</w:t>
            </w:r>
            <w:r w:rsidR="007D474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čenja, sposobnost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primjene znanja u praksi</w:t>
            </w:r>
            <w:r w:rsidR="00CC52C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posobnost kritičkog mišljenja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posobnost samokritike</w:t>
            </w:r>
          </w:p>
        </w:tc>
      </w:tr>
      <w:tr w:rsidR="00F866BD" w:rsidRPr="005B122C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F866BD" w:rsidRPr="00B02219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0F561DD" w14:textId="2D934CF2" w:rsidR="007D4743" w:rsidRDefault="007D4743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D4743">
              <w:rPr>
                <w:rFonts w:ascii="Times New Roman" w:hAnsi="Times New Roman" w:cs="Times New Roman"/>
                <w:sz w:val="24"/>
                <w:szCs w:val="24"/>
              </w:rPr>
              <w:t>Teorijski koncepti mentalnog zdravlja</w:t>
            </w:r>
          </w:p>
          <w:p w14:paraId="78FB53B6" w14:textId="77777777" w:rsidR="00CC52C8" w:rsidRDefault="00CC52C8" w:rsidP="00CC52C8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alni model mentalnog zdravlja i koncept oporavka</w:t>
            </w:r>
          </w:p>
          <w:p w14:paraId="06FBACF2" w14:textId="5CC754BE" w:rsidR="00CC52C8" w:rsidRDefault="00CC52C8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a osnaživanja u socijalnom radu</w:t>
            </w:r>
          </w:p>
          <w:p w14:paraId="660ADEF4" w14:textId="5C4EC9AD" w:rsidR="00CC52C8" w:rsidRDefault="00CC52C8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jalni model zaštite i skrbi za osobe koje pate od mentalne bolesti</w:t>
            </w:r>
          </w:p>
          <w:p w14:paraId="1A11B02F" w14:textId="77777777" w:rsidR="005B122C" w:rsidRDefault="005B122C" w:rsidP="005B122C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6DCE7150" w14:textId="0384A203" w:rsidR="00CC52C8" w:rsidRDefault="005B122C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vidualno planiranje u kontekstu skrbi za osobe koje pate od mentalne (psihičke) bolesti</w:t>
            </w:r>
          </w:p>
          <w:p w14:paraId="1247FDCC" w14:textId="7748B0A8" w:rsidR="005B122C" w:rsidRDefault="005B122C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ncept neovisnog življenja i potpore u zajednici</w:t>
            </w:r>
          </w:p>
          <w:p w14:paraId="35970031" w14:textId="77777777" w:rsidR="005B122C" w:rsidRDefault="005B122C" w:rsidP="005B122C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titucionalno obesnaživanje i značaj individualiziranog </w:t>
            </w:r>
          </w:p>
          <w:p w14:paraId="7CEF2E90" w14:textId="77777777" w:rsidR="005B122C" w:rsidRDefault="005B122C" w:rsidP="005B122C">
            <w:pPr>
              <w:pStyle w:val="Odlomakpopisa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stupa u kontekstu institucionalne skrbi </w:t>
            </w:r>
          </w:p>
          <w:p w14:paraId="4CF991EA" w14:textId="74EC97FE" w:rsidR="00EA0552" w:rsidRDefault="00EA0552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ncept skrbničke zaštite</w:t>
            </w:r>
            <w:r w:rsidRPr="00EA0552">
              <w:rPr>
                <w:rFonts w:ascii="Times New Roman" w:hAnsi="Times New Roman" w:cs="Times New Roman"/>
                <w:sz w:val="24"/>
                <w:szCs w:val="24"/>
              </w:rPr>
              <w:t xml:space="preserve"> iz perspektive socijalnog rada</w:t>
            </w:r>
          </w:p>
          <w:p w14:paraId="338FE568" w14:textId="61ACF450" w:rsidR="00EA0552" w:rsidRDefault="000E27EA" w:rsidP="00F866BD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u</w:t>
            </w:r>
            <w:r w:rsidR="00EA0552">
              <w:rPr>
                <w:rFonts w:ascii="Times New Roman" w:hAnsi="Times New Roman" w:cs="Times New Roman"/>
                <w:sz w:val="24"/>
                <w:szCs w:val="24"/>
              </w:rPr>
              <w:t>diskrimina</w:t>
            </w:r>
            <w:r w:rsidR="003E54DB">
              <w:rPr>
                <w:rFonts w:ascii="Times New Roman" w:hAnsi="Times New Roman" w:cs="Times New Roman"/>
                <w:sz w:val="24"/>
                <w:szCs w:val="24"/>
              </w:rPr>
              <w:t>cijska</w:t>
            </w:r>
            <w:proofErr w:type="spellEnd"/>
            <w:r w:rsidR="00EA0552">
              <w:rPr>
                <w:rFonts w:ascii="Times New Roman" w:hAnsi="Times New Roman" w:cs="Times New Roman"/>
                <w:sz w:val="24"/>
                <w:szCs w:val="24"/>
              </w:rPr>
              <w:t xml:space="preserve"> praksa u socijalnom radu</w:t>
            </w:r>
          </w:p>
          <w:p w14:paraId="74A64580" w14:textId="2602126E" w:rsidR="00F866BD" w:rsidRPr="00EA0552" w:rsidRDefault="00EA0552" w:rsidP="00EA0552">
            <w:pPr>
              <w:pStyle w:val="Odlomakpopisa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disciplinarnost i suradnja u zaštiti i skrbi za osobe koje pate od mentalne</w:t>
            </w:r>
            <w:r w:rsidR="006C2884">
              <w:rPr>
                <w:rFonts w:ascii="Times New Roman" w:hAnsi="Times New Roman" w:cs="Times New Roman"/>
                <w:sz w:val="24"/>
                <w:szCs w:val="24"/>
              </w:rPr>
              <w:t xml:space="preserve"> (psihičk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lesti</w:t>
            </w:r>
          </w:p>
        </w:tc>
      </w:tr>
      <w:tr w:rsidR="00F866BD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F866BD" w:rsidRPr="00B02219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4D4C3F2E" w:rsidR="00F866BD" w:rsidRPr="0034029A" w:rsidRDefault="00F866BD" w:rsidP="00EA055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i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emonstracija praktičnog zadatka, samostalno čitanje literature</w:t>
            </w:r>
            <w:r w:rsidR="00EA055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rad na multimedijalnim sadržajima</w:t>
            </w:r>
          </w:p>
        </w:tc>
      </w:tr>
      <w:tr w:rsidR="00F866BD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F866BD" w:rsidRPr="00B02219" w:rsidRDefault="00F866BD" w:rsidP="00F866BD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23B3E992" w:rsidR="00F866BD" w:rsidRDefault="00EA0552" w:rsidP="0007156A">
            <w:pPr>
              <w:pStyle w:val="Odlomakpopisa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7BF21FC8" w14:textId="5AD08114" w:rsidR="00F866BD" w:rsidRDefault="00EA0552" w:rsidP="0007156A">
            <w:pPr>
              <w:pStyle w:val="Odlomakpopisa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77ADB0F5" w14:textId="1F616794" w:rsidR="00EA0552" w:rsidRPr="00EA0552" w:rsidRDefault="00EA0552" w:rsidP="0007156A">
            <w:pPr>
              <w:pStyle w:val="Odlomakpopisa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</w:p>
        </w:tc>
      </w:tr>
      <w:tr w:rsidR="00F866BD" w:rsidRPr="00A44E56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14B7E5A0" w:rsidR="00A44E56" w:rsidRPr="00222224" w:rsidRDefault="00A44E56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Razlikovati refleksivnu i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tudiskriminacijsku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raksu socijalnog rada u području zaštite mentalnog zdravlja.</w:t>
            </w:r>
          </w:p>
        </w:tc>
      </w:tr>
      <w:tr w:rsidR="00F866BD" w:rsidRPr="006C2884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F866BD" w:rsidRPr="00B2489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577FB48" w14:textId="05156AEA" w:rsidR="00F866BD" w:rsidRPr="00D01BC2" w:rsidRDefault="006C2884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rgumentirati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profesionalnu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odluku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u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situacijama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u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kojima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se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sukobljavaju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etičke</w:t>
            </w:r>
            <w:proofErr w:type="spellEnd"/>
            <w:r w:rsidRPr="00D01BC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norme (SR 7)</w:t>
            </w:r>
          </w:p>
          <w:p w14:paraId="227C51B3" w14:textId="2CC7ED99" w:rsidR="006C2884" w:rsidRPr="00D01BC2" w:rsidRDefault="006C2884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>Usporediti teorijske pravce i znanstvene spoznaje u različitim područjima rada socijalnih radnika (SR 8)</w:t>
            </w:r>
          </w:p>
          <w:p w14:paraId="0CF2DBDB" w14:textId="710BF973" w:rsidR="006C2884" w:rsidRDefault="006C2884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 xml:space="preserve">Integrirati znanstvene i stručne spoznaje u profesionalnom prosuđivanju (SR 9) </w:t>
            </w:r>
          </w:p>
          <w:p w14:paraId="736D92A2" w14:textId="348080C5" w:rsidR="00E2484C" w:rsidRPr="00D01BC2" w:rsidRDefault="00E2484C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Generirati intervencije u socijalnom radu s ciljem zagovaranja, realizacije i zaštite ljudskih prava korisni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R 13)</w:t>
            </w:r>
          </w:p>
          <w:p w14:paraId="0970F34C" w14:textId="59944B58" w:rsidR="006C2884" w:rsidRPr="00D01BC2" w:rsidRDefault="006C2884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>Diskutirati o prioritetima socijalnih programa za ranjive skupine (SP 6)</w:t>
            </w:r>
          </w:p>
          <w:p w14:paraId="39A4795F" w14:textId="1246E468" w:rsidR="006C2884" w:rsidRPr="00D01BC2" w:rsidRDefault="006C2884" w:rsidP="0007156A">
            <w:pPr>
              <w:pStyle w:val="Odlomakpopis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>Vrednovati prioritete socijalnog razvoja od lokalne do nacionalne razine  (SP 1</w:t>
            </w:r>
            <w:r w:rsidR="00CD58C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866BD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F866BD" w:rsidRPr="00B2489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1A471215" w:rsidR="00F866BD" w:rsidRPr="00CA0049" w:rsidRDefault="00D01BC2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F866BD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F866BD" w:rsidRPr="00B0221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1C63A8DC" w:rsidR="00F866BD" w:rsidRPr="00D01BC2" w:rsidRDefault="00F866BD" w:rsidP="00D01BC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</w:t>
            </w:r>
            <w:r w:rsidR="00D01BC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kritike i samokritike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sposobnost primjene znanja u praksi, </w:t>
            </w:r>
            <w:r w:rsidR="00D01BC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rgumentiranj</w:t>
            </w:r>
            <w:r w:rsidR="00D01BC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z uvažavanje drugačijeg mišljenja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učenja, etičnost.</w:t>
            </w:r>
          </w:p>
        </w:tc>
      </w:tr>
      <w:tr w:rsidR="00F866BD" w:rsidRPr="00491E13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F866BD" w:rsidRPr="00B0221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8BBF5BF" w14:textId="18944030" w:rsidR="000E27EA" w:rsidRDefault="000E27EA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tudiskriminacijs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aksa socijalnog rada</w:t>
            </w:r>
          </w:p>
          <w:p w14:paraId="4350F1CD" w14:textId="42FE4569" w:rsidR="00D01BC2" w:rsidRPr="00D01BC2" w:rsidRDefault="000E27EA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cijalni, odnosno medicinski model </w:t>
            </w:r>
            <w:r w:rsidRPr="000E27EA">
              <w:rPr>
                <w:rFonts w:ascii="Times New Roman" w:hAnsi="Times New Roman" w:cs="Times New Roman"/>
                <w:sz w:val="24"/>
                <w:szCs w:val="24"/>
              </w:rPr>
              <w:t>skrbi u području mentalnog zdravlja</w:t>
            </w:r>
          </w:p>
          <w:p w14:paraId="5401DA00" w14:textId="4D2FF182" w:rsidR="00D01BC2" w:rsidRPr="00D01BC2" w:rsidRDefault="00D01BC2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45617F35" w14:textId="77777777" w:rsidR="00F866BD" w:rsidRPr="00D01BC2" w:rsidRDefault="00D01BC2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01BC2">
              <w:rPr>
                <w:rFonts w:ascii="Times New Roman" w:hAnsi="Times New Roman" w:cs="Times New Roman"/>
                <w:sz w:val="24"/>
                <w:szCs w:val="24"/>
              </w:rPr>
              <w:t xml:space="preserve">Korisnička perspektiva </w:t>
            </w:r>
          </w:p>
          <w:p w14:paraId="56C772CE" w14:textId="4C2485FA" w:rsidR="00D01BC2" w:rsidRDefault="000E27EA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jalno uključivanje i etika sudjelovanja</w:t>
            </w:r>
          </w:p>
          <w:p w14:paraId="0CF100D4" w14:textId="33365C43" w:rsidR="000E27EA" w:rsidRPr="000E27EA" w:rsidRDefault="00491E13" w:rsidP="0007156A">
            <w:pPr>
              <w:pStyle w:val="Odlomakpopis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aštita ljudskih </w:t>
            </w:r>
            <w:r w:rsidR="000E27EA">
              <w:rPr>
                <w:rFonts w:ascii="Times New Roman" w:hAnsi="Times New Roman" w:cs="Times New Roman"/>
                <w:sz w:val="24"/>
                <w:szCs w:val="24"/>
              </w:rPr>
              <w:t xml:space="preserve">(građanskih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va osoba koje pate od mentalne bolesti </w:t>
            </w:r>
          </w:p>
        </w:tc>
      </w:tr>
      <w:tr w:rsidR="00F866BD" w:rsidRPr="00491E13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F866BD" w:rsidRPr="00B0221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4435190B" w:rsidR="00491E13" w:rsidRPr="00491E13" w:rsidRDefault="00F866BD" w:rsidP="00491E1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vođena diskusija, </w:t>
            </w:r>
            <w:r w:rsidR="00491E13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amostalno čitanje literature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="00491E13"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i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demonstracija praktičnog zadatka</w:t>
            </w:r>
            <w:r w:rsid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="00491E13" w:rsidRPr="00491E1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d na multimedijalnim sadržajima</w:t>
            </w:r>
          </w:p>
        </w:tc>
      </w:tr>
      <w:tr w:rsidR="00F866BD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F866BD" w:rsidRPr="00B02219" w:rsidRDefault="00F866BD" w:rsidP="00F866B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C6E5265" w14:textId="3A0E6D59" w:rsidR="00491E13" w:rsidRPr="00491E13" w:rsidRDefault="00491E13" w:rsidP="0007156A">
            <w:pPr>
              <w:pStyle w:val="Odlomakpopisa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91E13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0F5BCDCE" w14:textId="77777777" w:rsidR="00491E13" w:rsidRPr="00491E13" w:rsidRDefault="00491E13" w:rsidP="0007156A">
            <w:pPr>
              <w:pStyle w:val="Odlomakpopisa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91E13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706B7284" w14:textId="4FF30B89" w:rsidR="00F866BD" w:rsidRPr="00491E13" w:rsidRDefault="00491E13" w:rsidP="0007156A">
            <w:pPr>
              <w:pStyle w:val="Odlomakpopisa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91E13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</w:p>
        </w:tc>
      </w:tr>
      <w:tr w:rsidR="00F866BD" w:rsidRPr="00373F8D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1C76CD8A" w:rsidR="00F866BD" w:rsidRPr="00EE1AFF" w:rsidRDefault="00373F8D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Vrednovati postojeće socijalne usluge i modele zaštite i skrbi osoba koje pate od mentalne bolesti.</w:t>
            </w:r>
          </w:p>
        </w:tc>
      </w:tr>
      <w:tr w:rsidR="00F866BD" w:rsidRPr="00CD58C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F866BD" w:rsidRPr="00B1053A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3FCFE67" w14:textId="7BB8A6A2" w:rsidR="00CD58C9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Argumentirati profesionalnu odluku u situacijama u kojima se sukobljavaju etičke norme (SR 7)</w:t>
            </w:r>
          </w:p>
          <w:p w14:paraId="14980E70" w14:textId="7040919E" w:rsidR="00CD58C9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 xml:space="preserve">Integrirati znanstvene i stručne spoznaje u profesionalnom prosuđivanju (SR 9) </w:t>
            </w:r>
          </w:p>
          <w:p w14:paraId="5CEEFCC3" w14:textId="781F5ECB" w:rsidR="00CD58C9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Kombinirati istraživanja u izgradnju prakse i prakse u planiranju istraživanja  (SR 11)</w:t>
            </w:r>
          </w:p>
          <w:p w14:paraId="7B19AC4C" w14:textId="77777777" w:rsidR="00CD58C9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Procijeniti moguće negativne efekte socijalnih politika i intervencija na socijalni položaj korisnika (SR 14)</w:t>
            </w:r>
          </w:p>
          <w:p w14:paraId="754861CB" w14:textId="77777777" w:rsidR="00CD58C9" w:rsidRPr="00CD58C9" w:rsidRDefault="003B5804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Identificirati programe socijalne politike koji su sastavnice hrvatske socijalne države (SP 1)</w:t>
            </w:r>
          </w:p>
          <w:p w14:paraId="77D9A404" w14:textId="77777777" w:rsidR="00CD58C9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Diskutirati o prioritetima socijalnih programa za ranjive skupine (SP 6)</w:t>
            </w:r>
          </w:p>
          <w:p w14:paraId="5EDA8603" w14:textId="77777777" w:rsidR="00CD58C9" w:rsidRPr="00CD58C9" w:rsidRDefault="00CD58C9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Kritički analizirati prioritete socijalnih ulaganja (SP 10)</w:t>
            </w:r>
          </w:p>
          <w:p w14:paraId="38F6D470" w14:textId="77777777" w:rsidR="00CD58C9" w:rsidRPr="00CD58C9" w:rsidRDefault="00CD58C9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>Vrednovati okvir ostvarivanja socijalnih prava (SP 12)</w:t>
            </w:r>
          </w:p>
          <w:p w14:paraId="24F512B0" w14:textId="1FE1EABB" w:rsidR="00F866BD" w:rsidRPr="00CD58C9" w:rsidRDefault="00373F8D" w:rsidP="0007156A">
            <w:pPr>
              <w:pStyle w:val="Odlomakpopisa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</w:rPr>
              <w:t xml:space="preserve">Vrednovati prioritete socijalnog razvoja od lokalne do nacionalne razine  </w:t>
            </w:r>
            <w:r w:rsidR="00CD58C9" w:rsidRPr="00CD58C9">
              <w:rPr>
                <w:rFonts w:ascii="Times New Roman" w:hAnsi="Times New Roman" w:cs="Times New Roman"/>
                <w:sz w:val="24"/>
                <w:szCs w:val="24"/>
              </w:rPr>
              <w:t>(SP 13)</w:t>
            </w:r>
          </w:p>
        </w:tc>
      </w:tr>
      <w:tr w:rsidR="00F866BD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F866BD" w:rsidRPr="00B1053A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30ADA8DC" w:rsidR="00F866BD" w:rsidRPr="00CA0049" w:rsidRDefault="00CD58C9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F866BD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F866BD" w:rsidRPr="00B02219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68BC0118" w:rsidR="00F866BD" w:rsidRPr="00CD58C9" w:rsidRDefault="00CD58C9" w:rsidP="00563A8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D58C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kritike i samokritike, sposobnost primjene znanja u praksi, vještina argumentiranja, sposobnost učenja, etičnost.</w:t>
            </w:r>
          </w:p>
        </w:tc>
      </w:tr>
      <w:tr w:rsidR="00F866BD" w:rsidRPr="00CD58C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F866BD" w:rsidRPr="00B02219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21B35D" w14:textId="77777777" w:rsidR="00C667F5" w:rsidRPr="00C667F5" w:rsidRDefault="00C667F5" w:rsidP="0007156A">
            <w:pPr>
              <w:pStyle w:val="Odlomakpopisa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Dualni model mentalnog zdravlja i koncept oporavka</w:t>
            </w:r>
          </w:p>
          <w:p w14:paraId="7488DD7D" w14:textId="0B3474EF" w:rsidR="00CD58C9" w:rsidRPr="00C667F5" w:rsidRDefault="00C667F5" w:rsidP="0007156A">
            <w:pPr>
              <w:pStyle w:val="Odlomakpopis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deli</w:t>
            </w:r>
            <w:r w:rsidR="00CD58C9" w:rsidRPr="00C667F5">
              <w:rPr>
                <w:rFonts w:ascii="Times New Roman" w:hAnsi="Times New Roman" w:cs="Times New Roman"/>
                <w:sz w:val="24"/>
                <w:szCs w:val="24"/>
              </w:rPr>
              <w:t xml:space="preserve"> zaštite i skrbi osoba koje pate od mentalne (psihičke) bolesti</w:t>
            </w:r>
          </w:p>
          <w:p w14:paraId="02F5F6EF" w14:textId="7ECA14FD" w:rsidR="00CD58C9" w:rsidRPr="00C667F5" w:rsidRDefault="00C667F5" w:rsidP="0007156A">
            <w:pPr>
              <w:pStyle w:val="Odlomakpopis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jalne u</w:t>
            </w:r>
            <w:r w:rsidR="00CD58C9" w:rsidRPr="00C667F5">
              <w:rPr>
                <w:rFonts w:ascii="Times New Roman" w:hAnsi="Times New Roman" w:cs="Times New Roman"/>
                <w:sz w:val="24"/>
                <w:szCs w:val="24"/>
              </w:rPr>
              <w:t>sluge za osobe koje pate od mentalne bolesti</w:t>
            </w:r>
          </w:p>
          <w:p w14:paraId="3151D719" w14:textId="2D379A52" w:rsidR="00CD58C9" w:rsidRPr="00C667F5" w:rsidRDefault="00CD58C9" w:rsidP="0007156A">
            <w:pPr>
              <w:pStyle w:val="Odlomakpopis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Institucionalna skrb za osobe koje pate od mentalne (psihičke) bolesti</w:t>
            </w:r>
          </w:p>
          <w:p w14:paraId="4927F542" w14:textId="29942D4A" w:rsidR="00CD58C9" w:rsidRDefault="00C667F5" w:rsidP="0007156A">
            <w:pPr>
              <w:pStyle w:val="Odlomakpopis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Neovisno življenje i potpora u zajednici</w:t>
            </w:r>
          </w:p>
          <w:p w14:paraId="32BBA695" w14:textId="3829E9CE" w:rsidR="00F866BD" w:rsidRPr="00C667F5" w:rsidRDefault="00C667F5" w:rsidP="0007156A">
            <w:pPr>
              <w:pStyle w:val="Odlomakpopisa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Skrbnička zaštita</w:t>
            </w:r>
          </w:p>
        </w:tc>
      </w:tr>
      <w:tr w:rsidR="00F866BD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F866BD" w:rsidRPr="00B02219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40BA9D54" w:rsidR="00F866BD" w:rsidRPr="004335FF" w:rsidRDefault="00C667F5" w:rsidP="00F866B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335F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,  izrada i demonstracija praktičnog zadatka, rad na multimedijalnim sadržajima</w:t>
            </w:r>
          </w:p>
        </w:tc>
      </w:tr>
      <w:tr w:rsidR="00F866BD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F866BD" w:rsidRPr="00B02219" w:rsidRDefault="00F866BD" w:rsidP="00F866B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FA7A670" w14:textId="786FC854" w:rsidR="00C667F5" w:rsidRPr="00C667F5" w:rsidRDefault="00C667F5" w:rsidP="00C667F5">
            <w:pPr>
              <w:pStyle w:val="Odlomakpopisa"/>
              <w:ind w:left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 </w:t>
            </w: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0DA90C2E" w14:textId="77777777" w:rsidR="00C667F5" w:rsidRPr="00C667F5" w:rsidRDefault="00C667F5" w:rsidP="00C667F5">
            <w:pPr>
              <w:pStyle w:val="Odlomakpopisa"/>
              <w:ind w:left="398"/>
              <w:rPr>
                <w:rFonts w:ascii="Times New Roman" w:hAnsi="Times New Roman" w:cs="Times New Roman"/>
                <w:sz w:val="24"/>
                <w:szCs w:val="24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rojektni rad </w:t>
            </w:r>
          </w:p>
          <w:p w14:paraId="4DD414A9" w14:textId="2944ECFF" w:rsidR="00F866BD" w:rsidRPr="00B1053A" w:rsidRDefault="00C667F5" w:rsidP="00C667F5">
            <w:pPr>
              <w:pStyle w:val="Odlomakpopisa"/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Pr="00C667F5">
              <w:rPr>
                <w:rFonts w:ascii="Times New Roman" w:hAnsi="Times New Roman" w:cs="Times New Roman"/>
                <w:sz w:val="24"/>
                <w:szCs w:val="24"/>
              </w:rPr>
              <w:tab/>
              <w:t>Kritički esej</w:t>
            </w:r>
          </w:p>
        </w:tc>
      </w:tr>
      <w:tr w:rsidR="00F866BD" w:rsidRPr="000F466E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6129D254" w:rsidR="000F466E" w:rsidRPr="00D23590" w:rsidRDefault="000F466E" w:rsidP="00D235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nterpretirati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nstitut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skrbništva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ulogu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centra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za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socijalnu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skrb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socijalnog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radin</w:t>
            </w:r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ka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zaštiti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prava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interesa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osoba</w:t>
            </w:r>
            <w:proofErr w:type="spellEnd"/>
            <w:r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d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skrbničkom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zaštitom</w:t>
            </w:r>
            <w:proofErr w:type="spellEnd"/>
            <w:r w:rsidR="00D23590" w:rsidRPr="007E14E4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F866BD" w:rsidRPr="00734221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F866BD" w:rsidRPr="00B1053A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A6835C1" w14:textId="0D525E8F" w:rsidR="00D23590" w:rsidRDefault="00D23590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zabrat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ješti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munikacij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lagođe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ecifičnim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kupinam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)</w:t>
            </w:r>
          </w:p>
          <w:p w14:paraId="2C02421B" w14:textId="1913B1E6" w:rsidR="006F3548" w:rsidRDefault="006F3548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pravi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veobuhvatnu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u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izik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problema,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sobnos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apacitet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za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mjenu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radnju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3)</w:t>
            </w:r>
          </w:p>
          <w:p w14:paraId="239C7376" w14:textId="6342EF1D" w:rsidR="006F3548" w:rsidRDefault="006F3548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reira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lan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ođenj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ces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mjen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jasnim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kazateljim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tencijalnih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izik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dikatorim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mjerenj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spješnos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vođenj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čekivanih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ho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4)</w:t>
            </w:r>
          </w:p>
          <w:p w14:paraId="583D7310" w14:textId="77777777" w:rsidR="00D23590" w:rsidRDefault="00D23590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rgumentirat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u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dluku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ituacijam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jim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e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kobljavaju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tičk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norme (SR 7)</w:t>
            </w:r>
          </w:p>
          <w:p w14:paraId="01B3064B" w14:textId="77777777" w:rsidR="006F3548" w:rsidRDefault="00D23590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grirat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nanstve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ruč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znaj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om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suđivanju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9) </w:t>
            </w:r>
          </w:p>
          <w:p w14:paraId="46F2B870" w14:textId="2DA5B9F0" w:rsidR="00D23590" w:rsidRDefault="00D23590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iskutira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o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im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gram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za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njive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kupine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P 6)</w:t>
            </w:r>
          </w:p>
          <w:p w14:paraId="295F3A17" w14:textId="4F3594F4" w:rsidR="00F866BD" w:rsidRPr="006F3548" w:rsidRDefault="006F3548" w:rsidP="0007156A">
            <w:pPr>
              <w:pStyle w:val="Odlomakpopis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cijenit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moguće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egativne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fekte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itik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ožaj</w:t>
            </w:r>
            <w:proofErr w:type="spellEnd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6F354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4)</w:t>
            </w:r>
          </w:p>
        </w:tc>
      </w:tr>
      <w:tr w:rsidR="00F866BD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F866BD" w:rsidRPr="00B1053A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1CFFFF09" w:rsidR="00F866BD" w:rsidRPr="00CA0049" w:rsidRDefault="00D23590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F866BD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F866BD" w:rsidRPr="00B02219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5264AA93" w:rsidR="00F866BD" w:rsidRPr="00D23590" w:rsidRDefault="00D23590" w:rsidP="00563A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informacijam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amokritik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primjen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praks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argumentiran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učen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tičn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šljen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etičnost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66BD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F866BD" w:rsidRPr="00B02219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4281B5" w14:textId="77777777" w:rsidR="00D23590" w:rsidRPr="00D23590" w:rsidRDefault="00D23590" w:rsidP="0007156A">
            <w:pPr>
              <w:pStyle w:val="Odlomakpopisa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Koncept skrbničke zaštite iz perspektive socijalnog rada </w:t>
            </w:r>
          </w:p>
          <w:p w14:paraId="2B044A13" w14:textId="702E10AC" w:rsidR="00D23590" w:rsidRPr="00D23590" w:rsidRDefault="00D23590" w:rsidP="0007156A">
            <w:pPr>
              <w:pStyle w:val="Odlomakpopisa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47AC5FF2" w14:textId="77777777" w:rsidR="00D23590" w:rsidRPr="00D23590" w:rsidRDefault="00D23590" w:rsidP="0007156A">
            <w:pPr>
              <w:pStyle w:val="Odlomakpopisa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Individualno planiranje u kontekstu skrbi za osobe koje pate od mentalne (psihičke) bolesti</w:t>
            </w:r>
          </w:p>
          <w:p w14:paraId="0BB59F56" w14:textId="668F4F4C" w:rsidR="00D23590" w:rsidRPr="00D23590" w:rsidRDefault="00D23590" w:rsidP="0007156A">
            <w:pPr>
              <w:pStyle w:val="Odlomakpopisa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Antidiskrimina</w:t>
            </w:r>
            <w:r w:rsidR="00A33A71">
              <w:rPr>
                <w:rFonts w:ascii="Times New Roman" w:hAnsi="Times New Roman" w:cs="Times New Roman"/>
                <w:sz w:val="24"/>
                <w:szCs w:val="24"/>
              </w:rPr>
              <w:t>cijsk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praksa u socijalnom radu</w:t>
            </w:r>
          </w:p>
          <w:p w14:paraId="0C96610A" w14:textId="51AE54C6" w:rsidR="00F866BD" w:rsidRPr="00D23590" w:rsidRDefault="00D23590" w:rsidP="0007156A">
            <w:pPr>
              <w:pStyle w:val="Odlomakpopisa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ultidisciplinarnost i suradnja u zaštiti i skrbi za osobe koje pate od mentalne (psihičke) bolesti</w:t>
            </w:r>
          </w:p>
        </w:tc>
      </w:tr>
      <w:tr w:rsidR="00F866BD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F866BD" w:rsidRPr="00B02219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6A1D2BF8" w:rsidR="00F866BD" w:rsidRPr="00D23590" w:rsidRDefault="00D23590" w:rsidP="00D235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Predavanj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vođen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diskusi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amostalno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čitanje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literature, 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izrad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demonstracij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praktičnog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zadatk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, rad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multimedijalnim</w:t>
            </w:r>
            <w:proofErr w:type="spellEnd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adržajima</w:t>
            </w:r>
            <w:proofErr w:type="spellEnd"/>
          </w:p>
        </w:tc>
      </w:tr>
      <w:tr w:rsidR="00F866BD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F866BD" w:rsidRPr="00B02219" w:rsidRDefault="00F866BD" w:rsidP="00F866B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0D3E1E0" w14:textId="109B881F" w:rsidR="00D23590" w:rsidRPr="00D23590" w:rsidRDefault="00D23590" w:rsidP="0007156A">
            <w:pPr>
              <w:pStyle w:val="Odlomakpopisa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65CCEC60" w14:textId="0BE4E9D5" w:rsidR="00D23590" w:rsidRPr="00D23590" w:rsidRDefault="00D23590" w:rsidP="0007156A">
            <w:pPr>
              <w:pStyle w:val="Odlomakpopisa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0721E32E" w14:textId="107A66BD" w:rsidR="00F866BD" w:rsidRPr="00D23590" w:rsidRDefault="00D23590" w:rsidP="0007156A">
            <w:pPr>
              <w:pStyle w:val="Odlomakpopisa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23590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  <w:r w:rsidR="00F866BD" w:rsidRPr="00D2359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866BD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24AC0E41" w:rsidR="00F866BD" w:rsidRPr="00CA0049" w:rsidRDefault="0007156A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</w:t>
            </w:r>
            <w:r w:rsidR="00C45391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asniti</w:t>
            </w:r>
            <w:r w:rsidR="0031701B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4D1DBB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uzroke društvene isključenosti osoba </w:t>
            </w:r>
            <w:r w:rsidR="00E2484C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je pate od mentalne bolesti.</w:t>
            </w:r>
          </w:p>
        </w:tc>
      </w:tr>
      <w:tr w:rsidR="00F866BD" w:rsidRPr="00734221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F866BD" w:rsidRPr="00B1053A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E1602AE" w14:textId="222097A2" w:rsidR="00F866BD" w:rsidRPr="00971D32" w:rsidRDefault="00971D32" w:rsidP="0007156A">
            <w:pPr>
              <w:pStyle w:val="Odlomakpopis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pravi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veobuhvatnu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u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izi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problema,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sobnos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apacitet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za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mjenu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radnju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3)</w:t>
            </w:r>
          </w:p>
          <w:p w14:paraId="0951B235" w14:textId="2F7FBAA3" w:rsidR="00971D32" w:rsidRPr="00971D32" w:rsidRDefault="00971D32" w:rsidP="0007156A">
            <w:pPr>
              <w:pStyle w:val="Odlomakpopis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enerira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om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du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ciljem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govaranj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ealizacij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štit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judskih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3)</w:t>
            </w:r>
          </w:p>
          <w:p w14:paraId="5ABFB6FC" w14:textId="69092B42" w:rsidR="00971D32" w:rsidRPr="00971D32" w:rsidRDefault="00971D32" w:rsidP="0007156A">
            <w:pPr>
              <w:pStyle w:val="Odlomakpopis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cijeni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moguć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egativn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fekt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iti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ožaj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4)</w:t>
            </w:r>
          </w:p>
          <w:p w14:paraId="006C8098" w14:textId="5E556D96" w:rsidR="00971D32" w:rsidRPr="00971D32" w:rsidRDefault="00971D32" w:rsidP="0007156A">
            <w:pPr>
              <w:pStyle w:val="Odlomakpopis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ritičk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ira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e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laganj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P 10)</w:t>
            </w:r>
          </w:p>
          <w:p w14:paraId="19795E4A" w14:textId="6943A8CC" w:rsidR="00971D32" w:rsidRPr="00971D32" w:rsidRDefault="00971D32" w:rsidP="0007156A">
            <w:pPr>
              <w:pStyle w:val="Odlomakpopis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rednovati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kvir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stvarivanj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(SP 12)</w:t>
            </w:r>
          </w:p>
        </w:tc>
      </w:tr>
      <w:tr w:rsidR="00F866BD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F866BD" w:rsidRPr="00B1053A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7A375510" w:rsidR="00F866BD" w:rsidRPr="00CA0049" w:rsidRDefault="00E2484C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F866BD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F866BD" w:rsidRPr="00B02219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708B8E33" w:rsidR="00F866BD" w:rsidRPr="00E2484C" w:rsidRDefault="00E2484C" w:rsidP="00E248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informacijam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amokritike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primjene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praksi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argumentiran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učen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kritičnog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mišljen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etičnost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66BD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F866BD" w:rsidRPr="00B02219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175802B" w14:textId="45D0307C" w:rsidR="00E2484C" w:rsidRPr="00971D32" w:rsidRDefault="00E2484C" w:rsidP="0007156A">
            <w:pPr>
              <w:pStyle w:val="Odlomakpopis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1D32">
              <w:rPr>
                <w:rFonts w:ascii="Times New Roman" w:hAnsi="Times New Roman" w:cs="Times New Roman"/>
                <w:sz w:val="24"/>
                <w:szCs w:val="24"/>
              </w:rPr>
              <w:t>Teorija osnaživanja u socijalnom radu</w:t>
            </w:r>
          </w:p>
          <w:p w14:paraId="5EE0E6C0" w14:textId="74FDE5F9" w:rsidR="00E2484C" w:rsidRPr="00971D32" w:rsidRDefault="00E2484C" w:rsidP="0007156A">
            <w:pPr>
              <w:pStyle w:val="Odlomakpopis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1D32">
              <w:rPr>
                <w:rFonts w:ascii="Times New Roman" w:hAnsi="Times New Roman" w:cs="Times New Roman"/>
                <w:sz w:val="24"/>
                <w:szCs w:val="24"/>
              </w:rPr>
              <w:t>Institucionalno obesnaživanje i pitanje moći</w:t>
            </w:r>
          </w:p>
          <w:p w14:paraId="7608F5FD" w14:textId="77777777" w:rsidR="00E2484C" w:rsidRPr="00971D32" w:rsidRDefault="00E2484C" w:rsidP="0007156A">
            <w:pPr>
              <w:pStyle w:val="Odlomakpopis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1D32"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1BACF258" w14:textId="4EA497D3" w:rsidR="00E2484C" w:rsidRPr="00971D32" w:rsidRDefault="00E2484C" w:rsidP="0007156A">
            <w:pPr>
              <w:pStyle w:val="Odlomakpopis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1D32">
              <w:rPr>
                <w:rFonts w:ascii="Times New Roman" w:hAnsi="Times New Roman" w:cs="Times New Roman"/>
                <w:sz w:val="24"/>
                <w:szCs w:val="24"/>
              </w:rPr>
              <w:t>Protudiskrimina</w:t>
            </w:r>
            <w:r w:rsidR="00A33A71">
              <w:rPr>
                <w:rFonts w:ascii="Times New Roman" w:hAnsi="Times New Roman" w:cs="Times New Roman"/>
                <w:sz w:val="24"/>
                <w:szCs w:val="24"/>
              </w:rPr>
              <w:t>cijska</w:t>
            </w:r>
            <w:proofErr w:type="spellEnd"/>
            <w:r w:rsidRPr="00971D32">
              <w:rPr>
                <w:rFonts w:ascii="Times New Roman" w:hAnsi="Times New Roman" w:cs="Times New Roman"/>
                <w:sz w:val="24"/>
                <w:szCs w:val="24"/>
              </w:rPr>
              <w:t xml:space="preserve"> praksa u socijalnom radu</w:t>
            </w:r>
          </w:p>
          <w:p w14:paraId="129ECDA4" w14:textId="0592F97D" w:rsidR="00F866BD" w:rsidRPr="00971D32" w:rsidRDefault="00E2484C" w:rsidP="0007156A">
            <w:pPr>
              <w:pStyle w:val="Odlomakpopis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1D32">
              <w:rPr>
                <w:rFonts w:ascii="Times New Roman" w:hAnsi="Times New Roman" w:cs="Times New Roman"/>
                <w:sz w:val="24"/>
                <w:szCs w:val="24"/>
              </w:rPr>
              <w:t>Zaštita ljudskih (građanskih) prava osoba koje pate od mentalne bolesti</w:t>
            </w:r>
          </w:p>
        </w:tc>
      </w:tr>
      <w:tr w:rsidR="00F866BD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F866BD" w:rsidRPr="00B02219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42AB0943" w:rsidR="00F866BD" w:rsidRPr="00E2484C" w:rsidRDefault="00E2484C" w:rsidP="00E248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Predavanje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vođen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diskusi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amostalno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čitanje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literature, 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izrad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demonstracij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praktičnog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zadatk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, rad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multimedijalnim</w:t>
            </w:r>
            <w:proofErr w:type="spellEnd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adržajima</w:t>
            </w:r>
            <w:proofErr w:type="spellEnd"/>
          </w:p>
        </w:tc>
      </w:tr>
      <w:tr w:rsidR="00F866BD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F866BD" w:rsidRPr="00B02219" w:rsidRDefault="00F866BD" w:rsidP="00F866B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2DFC528C" w14:textId="43F783F3" w:rsidR="00E2484C" w:rsidRPr="00E2484C" w:rsidRDefault="00E2484C" w:rsidP="0007156A">
            <w:pPr>
              <w:pStyle w:val="Odlomakpopisa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519A5C86" w14:textId="77777777" w:rsidR="00E2484C" w:rsidRDefault="00E2484C" w:rsidP="0007156A">
            <w:pPr>
              <w:pStyle w:val="Odlomakpopisa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19B92F49" w14:textId="3B373FE1" w:rsidR="00F866BD" w:rsidRPr="00E2484C" w:rsidRDefault="00E2484C" w:rsidP="0007156A">
            <w:pPr>
              <w:pStyle w:val="Odlomakpopisa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484C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</w:p>
        </w:tc>
      </w:tr>
      <w:tr w:rsidR="00F866BD" w:rsidRPr="0050130D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69ECE632" w:rsidR="00F866BD" w:rsidRPr="0050130D" w:rsidRDefault="0031701B" w:rsidP="004D1DBB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ritički usporediti</w:t>
            </w:r>
            <w:r w:rsidR="0050130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razin</w:t>
            </w:r>
            <w:r w:rsidR="00441B23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</w:t>
            </w:r>
            <w:r w:rsidR="0050130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stignute </w:t>
            </w:r>
            <w:proofErr w:type="spellStart"/>
            <w:r w:rsidR="0050130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einstitucionalizacije</w:t>
            </w:r>
            <w:proofErr w:type="spellEnd"/>
            <w:r w:rsidR="0050130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proces podrške u </w:t>
            </w:r>
            <w:r w:rsidR="00A33A71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snaživanju</w:t>
            </w:r>
            <w:r w:rsidR="0050130D" w:rsidRP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korisnika za život u zajednici</w:t>
            </w:r>
          </w:p>
        </w:tc>
      </w:tr>
      <w:tr w:rsidR="00F866BD" w:rsidRPr="00734221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F866BD" w:rsidRPr="00B1053A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DOPRINOSI OSTVARENJU ISHODA UČENJA NA RAZINI STUDIJSKOG </w:t>
            </w: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C5D3641" w14:textId="079FB4DC" w:rsidR="00F866BD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>Napravi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veobuhvatn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izik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problema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sobnos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apacitet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za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mjen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radnj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3)</w:t>
            </w:r>
          </w:p>
          <w:p w14:paraId="5160D6A8" w14:textId="59BCBAFB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rgumentira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dluk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ituacijam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jim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e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kobljavaj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tičk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norme (SR 7)</w:t>
            </w:r>
          </w:p>
          <w:p w14:paraId="2B28B476" w14:textId="4F95BA58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>Integrira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nanstven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ručn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znaj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om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suđivanj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9)</w:t>
            </w:r>
          </w:p>
          <w:p w14:paraId="428D7FBC" w14:textId="6F47649D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enerira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om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du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ciljem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govar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ealizacij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štit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judskih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</w:t>
            </w:r>
            <w:r w:rsid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3</w:t>
            </w:r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)</w:t>
            </w:r>
          </w:p>
          <w:p w14:paraId="4C52ACD5" w14:textId="77777777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cijeni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moguć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egativn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fekt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itik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ložaj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2)</w:t>
            </w:r>
          </w:p>
          <w:p w14:paraId="5477F456" w14:textId="77777777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ritičk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ira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lag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P 10)</w:t>
            </w:r>
          </w:p>
          <w:p w14:paraId="2E857847" w14:textId="18E567AD" w:rsidR="00441B23" w:rsidRPr="00441B23" w:rsidRDefault="00441B23" w:rsidP="0007156A">
            <w:pPr>
              <w:pStyle w:val="Odlomakpopis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rednovat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kvir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stvariv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(SP 12)</w:t>
            </w:r>
          </w:p>
        </w:tc>
      </w:tr>
      <w:tr w:rsidR="00F866BD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F866BD" w:rsidRPr="00B1053A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010BBC60" w:rsidR="00F866BD" w:rsidRPr="00CA0049" w:rsidRDefault="0050130D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F866BD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F866BD" w:rsidRPr="00B02219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48880AC9" w:rsidR="00F866BD" w:rsidRPr="00441B23" w:rsidRDefault="00441B23" w:rsidP="00441B2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informacijam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samokritik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primjene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praksi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argumentira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uče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kritičnog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>mišljenja</w:t>
            </w:r>
            <w:proofErr w:type="spellEnd"/>
            <w:r w:rsidRPr="00441B2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varan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v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e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66BD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F866BD" w:rsidRPr="00B02219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579C4AE" w14:textId="4047FAAF" w:rsidR="00B36E9D" w:rsidRDefault="00B36E9D" w:rsidP="0007156A">
            <w:pPr>
              <w:pStyle w:val="Odlomakpopisa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36E9D">
              <w:rPr>
                <w:rFonts w:ascii="Times New Roman" w:hAnsi="Times New Roman" w:cs="Times New Roman"/>
                <w:sz w:val="24"/>
                <w:szCs w:val="24"/>
              </w:rPr>
              <w:t xml:space="preserve">Socijaln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medicinski </w:t>
            </w:r>
            <w:r w:rsidRPr="00B36E9D">
              <w:rPr>
                <w:rFonts w:ascii="Times New Roman" w:hAnsi="Times New Roman" w:cs="Times New Roman"/>
                <w:sz w:val="24"/>
                <w:szCs w:val="24"/>
              </w:rPr>
              <w:t>model zaštite i skrbi za osobe koje pate od mentalne bolesti</w:t>
            </w:r>
          </w:p>
          <w:p w14:paraId="2468E258" w14:textId="41932A6A" w:rsidR="00A33A71" w:rsidRPr="00B36E9D" w:rsidRDefault="00A33A71" w:rsidP="0007156A">
            <w:pPr>
              <w:pStyle w:val="Odlomakpopisa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e osnaživanja u socijalnom radu</w:t>
            </w:r>
          </w:p>
          <w:p w14:paraId="5EE616B4" w14:textId="77777777" w:rsidR="00B36E9D" w:rsidRPr="00B36E9D" w:rsidRDefault="00B36E9D" w:rsidP="0007156A">
            <w:pPr>
              <w:pStyle w:val="Odlomakpopis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6E9D">
              <w:rPr>
                <w:rFonts w:ascii="Times New Roman" w:hAnsi="Times New Roman" w:cs="Times New Roman"/>
                <w:sz w:val="24"/>
                <w:szCs w:val="24"/>
              </w:rPr>
              <w:t>Individualno planiranje u kontekstu skrbi za osobe koje pate od mentalne (psihičke) bolesti</w:t>
            </w:r>
          </w:p>
          <w:p w14:paraId="7AAF49A8" w14:textId="77777777" w:rsidR="00A33A71" w:rsidRDefault="00B36E9D" w:rsidP="0007156A">
            <w:pPr>
              <w:pStyle w:val="Odlomakpopis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6E9D">
              <w:rPr>
                <w:rFonts w:ascii="Times New Roman" w:hAnsi="Times New Roman" w:cs="Times New Roman"/>
                <w:sz w:val="24"/>
                <w:szCs w:val="24"/>
              </w:rPr>
              <w:t>Institucionalno obesnaživanje i značaj individualiziranog</w:t>
            </w:r>
            <w:r w:rsid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pristupa u kontekstu institucionalne skrbi </w:t>
            </w:r>
          </w:p>
          <w:p w14:paraId="55754190" w14:textId="77777777" w:rsidR="00F866BD" w:rsidRDefault="00B36E9D" w:rsidP="0007156A">
            <w:pPr>
              <w:pStyle w:val="Odlomakpopis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Zaštita ljudskih (građanskih) prava osoba koje pate od mentalne bolesti</w:t>
            </w:r>
          </w:p>
          <w:p w14:paraId="03179E7E" w14:textId="08F0ACA5" w:rsidR="00A33A71" w:rsidRPr="00A33A71" w:rsidRDefault="00A33A71" w:rsidP="0007156A">
            <w:pPr>
              <w:pStyle w:val="Odlomakpopis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ce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institucionalnizacij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 RH</w:t>
            </w:r>
          </w:p>
        </w:tc>
      </w:tr>
      <w:tr w:rsidR="00F866BD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F866BD" w:rsidRPr="00B02219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2FF7C47D" w:rsidR="00F866BD" w:rsidRPr="00A33A71" w:rsidRDefault="00A33A71" w:rsidP="004E5F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Predavanje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vođen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diskusij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samostalno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čitanje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literature, 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izrad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demonstracij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praktičnog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zadatk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, rad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multimedijalnim</w:t>
            </w:r>
            <w:proofErr w:type="spellEnd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sadržajima</w:t>
            </w:r>
            <w:proofErr w:type="spellEnd"/>
          </w:p>
        </w:tc>
      </w:tr>
      <w:tr w:rsidR="00F866BD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F866BD" w:rsidRPr="00B02219" w:rsidRDefault="00F866BD" w:rsidP="00F866BD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C7BCC20" w14:textId="53DE852F" w:rsidR="00A33A71" w:rsidRPr="00A33A71" w:rsidRDefault="00A33A71" w:rsidP="0007156A">
            <w:pPr>
              <w:pStyle w:val="Odlomakpopisa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10619717" w14:textId="77777777" w:rsidR="00A33A71" w:rsidRDefault="00A33A71" w:rsidP="0007156A">
            <w:pPr>
              <w:pStyle w:val="Odlomakpopisa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484C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099BB16A" w14:textId="60F0C926" w:rsidR="00F866BD" w:rsidRPr="00A33A71" w:rsidRDefault="00A33A71" w:rsidP="0007156A">
            <w:pPr>
              <w:pStyle w:val="Odlomakpopisa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33A71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</w:p>
        </w:tc>
      </w:tr>
      <w:tr w:rsidR="00F866BD" w:rsidRPr="00B24899" w14:paraId="2C68D298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86E7913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4127BC1F" w14:textId="63042B8C" w:rsidR="00F866BD" w:rsidRPr="00452C6C" w:rsidRDefault="00B75A55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Kreirati plan </w:t>
            </w:r>
            <w:r w:rsidR="0031701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ntervencij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="0050130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socijal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h</w:t>
            </w:r>
            <w:r w:rsidR="0050130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uslu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="0050130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namijenje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h</w:t>
            </w:r>
            <w:r w:rsidR="0050130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31701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sobama koje pate od mentalne bolesti i članovima njihov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h</w:t>
            </w:r>
            <w:r w:rsidR="0031701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obitelji</w:t>
            </w:r>
            <w:r w:rsidR="007E14E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F866BD" w:rsidRPr="00441B23" w14:paraId="5D2536CB" w14:textId="77777777" w:rsidTr="00B25402">
        <w:trPr>
          <w:trHeight w:val="255"/>
        </w:trPr>
        <w:tc>
          <w:tcPr>
            <w:tcW w:w="2440" w:type="dxa"/>
          </w:tcPr>
          <w:p w14:paraId="4C63E92F" w14:textId="77777777" w:rsidR="00F866BD" w:rsidRPr="00B1053A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FF5935B" w14:textId="7E420A61" w:rsidR="00563A8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zabr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ješti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munikacij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lagođe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ecifičnim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kupinam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)</w:t>
            </w:r>
          </w:p>
          <w:p w14:paraId="5E0CA5C6" w14:textId="0B6A4724" w:rsidR="00B75A5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reir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lan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ođe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ces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mjen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jasnim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kazateljim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tencijalnih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izik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dikatorim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mjere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spješnos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vođe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čekivanih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hod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4)</w:t>
            </w:r>
          </w:p>
          <w:p w14:paraId="0737DBC4" w14:textId="40D6570B" w:rsidR="00B75A5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grir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nanstve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ruč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znaj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om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suđivanju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9)</w:t>
            </w:r>
          </w:p>
          <w:p w14:paraId="79D608C6" w14:textId="04FFE2E8" w:rsidR="00B75A5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mbinir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traživ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zgradnju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aks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aks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laniranju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traživ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1)</w:t>
            </w:r>
          </w:p>
          <w:p w14:paraId="67B096A0" w14:textId="0F7AF09F" w:rsidR="00B75A5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>Generir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rvencij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om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du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ciljem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govar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ealizacij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aštit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judskih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risnik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13)</w:t>
            </w:r>
          </w:p>
          <w:p w14:paraId="7A6DC997" w14:textId="51875BDA" w:rsidR="00B75A55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rednov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kvir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stvariv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prava (SP 12)</w:t>
            </w:r>
          </w:p>
          <w:p w14:paraId="02ADB5D4" w14:textId="5518791F" w:rsidR="00F866BD" w:rsidRPr="00B75A55" w:rsidRDefault="00B75A55" w:rsidP="0007156A">
            <w:pPr>
              <w:pStyle w:val="Odlomakpopisa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rednovat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og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vo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od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okal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do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cional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i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P 13)</w:t>
            </w:r>
          </w:p>
        </w:tc>
      </w:tr>
      <w:tr w:rsidR="00F866BD" w:rsidRPr="00B02219" w14:paraId="1462FC10" w14:textId="77777777" w:rsidTr="00B25402">
        <w:trPr>
          <w:trHeight w:val="255"/>
        </w:trPr>
        <w:tc>
          <w:tcPr>
            <w:tcW w:w="2440" w:type="dxa"/>
          </w:tcPr>
          <w:p w14:paraId="77B3ED1A" w14:textId="77777777" w:rsidR="00F866BD" w:rsidRPr="00B1053A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9BE9BE" w14:textId="3DA13978" w:rsidR="00F866BD" w:rsidRPr="00B75A55" w:rsidRDefault="00B75A55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tvaranj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inteza</w:t>
            </w:r>
            <w:proofErr w:type="spellEnd"/>
          </w:p>
        </w:tc>
      </w:tr>
      <w:tr w:rsidR="00F866BD" w:rsidRPr="00B02219" w14:paraId="2C29B1CA" w14:textId="77777777" w:rsidTr="00B25402">
        <w:trPr>
          <w:trHeight w:val="255"/>
        </w:trPr>
        <w:tc>
          <w:tcPr>
            <w:tcW w:w="2440" w:type="dxa"/>
          </w:tcPr>
          <w:p w14:paraId="346CA3B7" w14:textId="77777777" w:rsidR="00F866BD" w:rsidRPr="00B02219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94645" w14:textId="75565A9A" w:rsidR="00F866BD" w:rsidRPr="00B75A55" w:rsidRDefault="00B75A55" w:rsidP="00563A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informacijam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amokritik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primjene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praksi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argumentir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uče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kritičnog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mišlje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stvaran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novih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ideja</w:t>
            </w:r>
            <w:proofErr w:type="spellEnd"/>
            <w:r w:rsidRPr="00B75A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66BD" w:rsidRPr="00B02219" w14:paraId="6F75564E" w14:textId="77777777" w:rsidTr="00B25402">
        <w:trPr>
          <w:trHeight w:val="255"/>
        </w:trPr>
        <w:tc>
          <w:tcPr>
            <w:tcW w:w="2440" w:type="dxa"/>
          </w:tcPr>
          <w:p w14:paraId="56965B70" w14:textId="77777777" w:rsidR="00F866BD" w:rsidRPr="00B02219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149874E" w14:textId="03FF9154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Teorijski koncepti mentalnog zdravlja</w:t>
            </w:r>
          </w:p>
          <w:p w14:paraId="5CD89FE3" w14:textId="7E1FE6DB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Dualni model mentalnog zdravlja i koncept oporavka</w:t>
            </w:r>
          </w:p>
          <w:p w14:paraId="7D7ABE86" w14:textId="00A9C04A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Teorija osnaživanja u socijalnom radu</w:t>
            </w:r>
          </w:p>
          <w:p w14:paraId="68EC0C92" w14:textId="0B428292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ocijalni model zaštite i skrbi za osobe koje pate od mentalne bolesti</w:t>
            </w:r>
          </w:p>
          <w:p w14:paraId="42AB1A7A" w14:textId="1197CA8C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39238134" w14:textId="074221FC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ndividualno planiranje u kontekstu skrbi za osobe koje pate od mentalne (psihičke) bolesti</w:t>
            </w:r>
          </w:p>
          <w:p w14:paraId="22207B4A" w14:textId="0F1E7676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oncept neovisnog življenja i potpore u zajednici</w:t>
            </w:r>
          </w:p>
          <w:p w14:paraId="06FEE51B" w14:textId="685C4605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Institucionalno obesnaživanje i značaj individualizirano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pristupa u kontekstu institucionalne skrbi </w:t>
            </w:r>
          </w:p>
          <w:p w14:paraId="7BA7EAD0" w14:textId="5ED08508" w:rsidR="004E5FF0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oncept skrbničke zaštite iz perspektive socijalnog rada</w:t>
            </w:r>
          </w:p>
          <w:p w14:paraId="00BDA324" w14:textId="77777777" w:rsid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otudiskriminator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praksa u socijalnom radu</w:t>
            </w:r>
          </w:p>
          <w:p w14:paraId="4BE6C737" w14:textId="5DAE3F42" w:rsidR="00F866BD" w:rsidRPr="004E5FF0" w:rsidRDefault="004E5FF0" w:rsidP="0007156A">
            <w:pPr>
              <w:pStyle w:val="Odlomakpopisa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Multidisciplinarnost i suradnja u zaštiti i skrbi za osobe koje pate od mentalne (psihičke) bolesti</w:t>
            </w:r>
            <w:r w:rsidR="00F866BD" w:rsidRPr="004E5FF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866BD" w:rsidRPr="00B02219" w14:paraId="5CFCC7B5" w14:textId="77777777" w:rsidTr="00B25402">
        <w:trPr>
          <w:trHeight w:val="255"/>
        </w:trPr>
        <w:tc>
          <w:tcPr>
            <w:tcW w:w="2440" w:type="dxa"/>
          </w:tcPr>
          <w:p w14:paraId="037CD990" w14:textId="77777777" w:rsidR="00F866BD" w:rsidRPr="00B02219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7B31A17" w14:textId="4674F90C" w:rsidR="00F866BD" w:rsidRPr="004E5FF0" w:rsidRDefault="004E5FF0" w:rsidP="004E5F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edavan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ođe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diskusi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amostalno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čitan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literature, 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zrad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demonstraci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aktičnog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zadatk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rad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multimedijalnim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adržajima</w:t>
            </w:r>
            <w:proofErr w:type="spellEnd"/>
          </w:p>
        </w:tc>
      </w:tr>
      <w:tr w:rsidR="00F866BD" w:rsidRPr="00B02219" w14:paraId="59C5CC54" w14:textId="77777777" w:rsidTr="00B25402">
        <w:trPr>
          <w:trHeight w:val="255"/>
        </w:trPr>
        <w:tc>
          <w:tcPr>
            <w:tcW w:w="2440" w:type="dxa"/>
          </w:tcPr>
          <w:p w14:paraId="68866569" w14:textId="77777777" w:rsidR="00F866BD" w:rsidRPr="00B02219" w:rsidRDefault="00F866BD" w:rsidP="00F866BD">
            <w:pPr>
              <w:numPr>
                <w:ilvl w:val="0"/>
                <w:numId w:val="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F361E8E" w14:textId="57B6E646" w:rsidR="00B75A55" w:rsidRPr="004E5FF0" w:rsidRDefault="00B75A55" w:rsidP="0007156A">
            <w:pPr>
              <w:pStyle w:val="Odlomakpopisa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5BE9C0CD" w14:textId="77777777" w:rsidR="004E5FF0" w:rsidRDefault="00B75A55" w:rsidP="0007156A">
            <w:pPr>
              <w:pStyle w:val="Odlomakpopisa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06ED5440" w14:textId="7717822C" w:rsidR="00F866BD" w:rsidRPr="004E5FF0" w:rsidRDefault="00B75A55" w:rsidP="0007156A">
            <w:pPr>
              <w:pStyle w:val="Odlomakpopisa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  <w:r w:rsidR="00F866BD"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866BD" w:rsidRPr="00B02219" w14:paraId="64255377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123FEBE" w14:textId="77777777" w:rsidR="00F866BD" w:rsidRPr="00B02219" w:rsidRDefault="00F866BD" w:rsidP="00F866BD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F09231" w14:textId="25C5AA86" w:rsidR="00F866BD" w:rsidRPr="009414E7" w:rsidRDefault="0031701B" w:rsidP="00F866B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dentificirati </w:t>
            </w:r>
            <w:r w:rsidRPr="0031701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straživačke metode i pristup evaluaciji prakse koji uključuje korisničku perspektivu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F866BD" w:rsidRPr="00734221" w14:paraId="40BD902D" w14:textId="77777777" w:rsidTr="00B25402">
        <w:trPr>
          <w:trHeight w:val="255"/>
        </w:trPr>
        <w:tc>
          <w:tcPr>
            <w:tcW w:w="2440" w:type="dxa"/>
          </w:tcPr>
          <w:p w14:paraId="06FFEB34" w14:textId="77777777" w:rsidR="00F866BD" w:rsidRPr="00B1053A" w:rsidRDefault="00F866BD" w:rsidP="00F866BD">
            <w:pPr>
              <w:numPr>
                <w:ilvl w:val="0"/>
                <w:numId w:val="8"/>
              </w:numPr>
              <w:ind w:left="149" w:hanging="284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06AB5E2" w14:textId="2CF5963B" w:rsidR="004E5FF0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rgumentira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dluk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ituacija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ji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se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ukobljavaj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tičk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norme (SR 7)</w:t>
            </w:r>
          </w:p>
          <w:p w14:paraId="5B58A6B8" w14:textId="77777777" w:rsidR="004E5FF0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Usporedi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teorijsk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avc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nanstve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zna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ličitim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odručji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rada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dnik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8)</w:t>
            </w:r>
          </w:p>
          <w:p w14:paraId="01F37B8F" w14:textId="77777777" w:rsidR="004E5FF0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ntegrira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znanstve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truč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pozna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fesionalnom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suđivanj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R 9) </w:t>
            </w:r>
          </w:p>
          <w:p w14:paraId="73A7CB46" w14:textId="116D267B" w:rsidR="004E5FF0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mbinira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traživ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zgradnj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aks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i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aks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laniranju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proofErr w:type="gram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straživ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 (</w:t>
            </w:r>
            <w:proofErr w:type="gram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R 11)</w:t>
            </w:r>
          </w:p>
          <w:p w14:paraId="6BDCDA61" w14:textId="77777777" w:rsidR="004E5FF0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lastRenderedPageBreak/>
              <w:t>Diskutira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o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i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ih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ogra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za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njiv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kupi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(SP 6)</w:t>
            </w:r>
          </w:p>
          <w:p w14:paraId="22EEDDBE" w14:textId="5EE7560B" w:rsidR="00F866BD" w:rsidRPr="004E5FF0" w:rsidRDefault="004E5FF0" w:rsidP="0007156A">
            <w:pPr>
              <w:pStyle w:val="Odlomakpopisa"/>
              <w:numPr>
                <w:ilvl w:val="0"/>
                <w:numId w:val="31"/>
              </w:numPr>
              <w:jc w:val="both"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Vrednovat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ioritet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ocijalnog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vo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od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okal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do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nacional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zi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  (SP 13)</w:t>
            </w:r>
          </w:p>
        </w:tc>
      </w:tr>
      <w:tr w:rsidR="00F866BD" w:rsidRPr="00B02219" w14:paraId="0C4C0F4A" w14:textId="77777777" w:rsidTr="00B25402">
        <w:trPr>
          <w:trHeight w:val="255"/>
        </w:trPr>
        <w:tc>
          <w:tcPr>
            <w:tcW w:w="2440" w:type="dxa"/>
          </w:tcPr>
          <w:p w14:paraId="4350D322" w14:textId="77777777" w:rsidR="00F866BD" w:rsidRPr="00B1053A" w:rsidRDefault="00F866BD" w:rsidP="00F866BD">
            <w:pPr>
              <w:numPr>
                <w:ilvl w:val="0"/>
                <w:numId w:val="8"/>
              </w:numPr>
              <w:ind w:left="291" w:hanging="365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EC08F74" w14:textId="6F0D3086" w:rsidR="00F866BD" w:rsidRPr="00CA0049" w:rsidRDefault="004E5FF0" w:rsidP="00F866B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F866BD" w:rsidRPr="00B02219" w14:paraId="4289C99B" w14:textId="77777777" w:rsidTr="00B25402">
        <w:trPr>
          <w:trHeight w:val="255"/>
        </w:trPr>
        <w:tc>
          <w:tcPr>
            <w:tcW w:w="2440" w:type="dxa"/>
          </w:tcPr>
          <w:p w14:paraId="5CF33B8F" w14:textId="77777777" w:rsidR="00F866BD" w:rsidRPr="00B02219" w:rsidRDefault="00F866BD" w:rsidP="00F866BD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2226B8BC" w14:textId="47BCA154" w:rsidR="00F866BD" w:rsidRPr="004E5FF0" w:rsidRDefault="004E5FF0" w:rsidP="00563A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upravlj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nformacijam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amokritik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imjen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zn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aks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argumentir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posobnost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uče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ritičnog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mišlje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ješti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tvaran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novih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de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66BD" w:rsidRPr="004E5FF0" w14:paraId="5A6D76AB" w14:textId="77777777" w:rsidTr="00B25402">
        <w:trPr>
          <w:trHeight w:val="255"/>
        </w:trPr>
        <w:tc>
          <w:tcPr>
            <w:tcW w:w="2440" w:type="dxa"/>
          </w:tcPr>
          <w:p w14:paraId="3B0819D3" w14:textId="77777777" w:rsidR="00F866BD" w:rsidRPr="00B02219" w:rsidRDefault="00F866BD" w:rsidP="00F866BD">
            <w:pPr>
              <w:numPr>
                <w:ilvl w:val="0"/>
                <w:numId w:val="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8A4A8B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tigmatizacija i predrasude prema osobama koje pate od mentalne bolesti</w:t>
            </w:r>
          </w:p>
          <w:p w14:paraId="32295D55" w14:textId="43258AF0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Individualno planiranje </w:t>
            </w:r>
          </w:p>
          <w:p w14:paraId="124FE5EB" w14:textId="333F2916" w:rsidR="003E54DB" w:rsidRDefault="003E54DB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risnič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spektiva</w:t>
            </w:r>
          </w:p>
          <w:p w14:paraId="3BBA013E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visno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življen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i potp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u zajednici</w:t>
            </w:r>
          </w:p>
          <w:p w14:paraId="11836852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Institucionalno obesnaživanje 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tanje moći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567006C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rbničke zaštite iz perspektive socijalnog rada</w:t>
            </w:r>
          </w:p>
          <w:p w14:paraId="1721FAE6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otudisk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acijsk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praksa u socijalnom r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  <w:p w14:paraId="42F13523" w14:textId="77777777" w:rsidR="00F866BD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Multidisciplinarnost i suradnja u zaštiti i skrbi za osobe koje pate od mentalne (psihičke) bolesti</w:t>
            </w:r>
          </w:p>
          <w:p w14:paraId="5B70182B" w14:textId="77777777" w:rsid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štita ljudskih prava</w:t>
            </w:r>
          </w:p>
          <w:p w14:paraId="69D98FC5" w14:textId="7A2BDE1A" w:rsidR="004E5FF0" w:rsidRPr="004E5FF0" w:rsidRDefault="004E5FF0" w:rsidP="0007156A">
            <w:pPr>
              <w:pStyle w:val="Odlomakpopisa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agovaranje 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ozagovaranje</w:t>
            </w:r>
            <w:proofErr w:type="spellEnd"/>
          </w:p>
        </w:tc>
      </w:tr>
      <w:tr w:rsidR="00F866BD" w:rsidRPr="00B02219" w14:paraId="0AB0B9C6" w14:textId="77777777" w:rsidTr="00B25402">
        <w:trPr>
          <w:trHeight w:val="255"/>
        </w:trPr>
        <w:tc>
          <w:tcPr>
            <w:tcW w:w="2440" w:type="dxa"/>
          </w:tcPr>
          <w:p w14:paraId="346E72DC" w14:textId="77777777" w:rsidR="00F866BD" w:rsidRPr="00B02219" w:rsidRDefault="00F866BD" w:rsidP="0007156A">
            <w:pPr>
              <w:numPr>
                <w:ilvl w:val="0"/>
                <w:numId w:val="3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0C393B9D" w14:textId="2F939A41" w:rsidR="00F866BD" w:rsidRPr="004E5FF0" w:rsidRDefault="004E5FF0" w:rsidP="004E5F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edavan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vođe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diskusi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amostalno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čitanje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literature, 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zrad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demonstracij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praktičnog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zadatk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, rad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multimedijalnim</w:t>
            </w:r>
            <w:proofErr w:type="spellEnd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adržajima</w:t>
            </w:r>
            <w:proofErr w:type="spellEnd"/>
          </w:p>
        </w:tc>
      </w:tr>
      <w:tr w:rsidR="00F866BD" w:rsidRPr="00B02219" w14:paraId="36B7DF29" w14:textId="77777777" w:rsidTr="00B25402">
        <w:trPr>
          <w:trHeight w:val="255"/>
        </w:trPr>
        <w:tc>
          <w:tcPr>
            <w:tcW w:w="2440" w:type="dxa"/>
          </w:tcPr>
          <w:p w14:paraId="38D39C33" w14:textId="77777777" w:rsidR="00F866BD" w:rsidRPr="00B02219" w:rsidRDefault="00F866BD" w:rsidP="0007156A">
            <w:pPr>
              <w:numPr>
                <w:ilvl w:val="0"/>
                <w:numId w:val="3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C0996E1" w14:textId="26EE21A3" w:rsidR="00B75A55" w:rsidRPr="004E5FF0" w:rsidRDefault="00B75A55" w:rsidP="0007156A">
            <w:pPr>
              <w:pStyle w:val="Odlomakpopisa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Sudjelovanje u diskusiji</w:t>
            </w:r>
          </w:p>
          <w:p w14:paraId="40CB2F47" w14:textId="77777777" w:rsidR="00B75A55" w:rsidRPr="004E5FF0" w:rsidRDefault="00B75A55" w:rsidP="0007156A">
            <w:pPr>
              <w:pStyle w:val="Odlomakpopisa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 xml:space="preserve">Projektni rad </w:t>
            </w:r>
          </w:p>
          <w:p w14:paraId="291C1E01" w14:textId="593E2981" w:rsidR="00F866BD" w:rsidRPr="004E5FF0" w:rsidRDefault="00B75A55" w:rsidP="0007156A">
            <w:pPr>
              <w:pStyle w:val="Odlomakpopisa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E5FF0">
              <w:rPr>
                <w:rFonts w:ascii="Times New Roman" w:hAnsi="Times New Roman" w:cs="Times New Roman"/>
                <w:sz w:val="24"/>
                <w:szCs w:val="24"/>
              </w:rPr>
              <w:t>Kritički esej</w:t>
            </w:r>
          </w:p>
        </w:tc>
      </w:tr>
    </w:tbl>
    <w:p w14:paraId="1B871678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2875B1F1" w14:textId="77777777" w:rsidR="00B73D57" w:rsidRDefault="00B73D57" w:rsidP="00B73D57">
      <w:pPr>
        <w:rPr>
          <w:rFonts w:ascii="Times New Roman" w:hAnsi="Times New Roman" w:cs="Times New Roman"/>
          <w:sz w:val="20"/>
          <w:szCs w:val="20"/>
        </w:rPr>
      </w:pPr>
    </w:p>
    <w:p w14:paraId="463834CE" w14:textId="77777777" w:rsidR="001130D6" w:rsidRDefault="001130D6"/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70410"/>
    <w:multiLevelType w:val="hybridMultilevel"/>
    <w:tmpl w:val="360822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60040"/>
    <w:multiLevelType w:val="hybridMultilevel"/>
    <w:tmpl w:val="A69078E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D21C5"/>
    <w:multiLevelType w:val="hybridMultilevel"/>
    <w:tmpl w:val="F866E60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E9714B"/>
    <w:multiLevelType w:val="hybridMultilevel"/>
    <w:tmpl w:val="3364F2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676AF"/>
    <w:multiLevelType w:val="hybridMultilevel"/>
    <w:tmpl w:val="B326358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D7BF3"/>
    <w:multiLevelType w:val="hybridMultilevel"/>
    <w:tmpl w:val="1C2074E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A740E0"/>
    <w:multiLevelType w:val="hybridMultilevel"/>
    <w:tmpl w:val="7FF2C85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41081"/>
    <w:multiLevelType w:val="hybridMultilevel"/>
    <w:tmpl w:val="D55A72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C6BF4"/>
    <w:multiLevelType w:val="hybridMultilevel"/>
    <w:tmpl w:val="84EE1A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23357F"/>
    <w:multiLevelType w:val="hybridMultilevel"/>
    <w:tmpl w:val="17FC78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6F33E0"/>
    <w:multiLevelType w:val="hybridMultilevel"/>
    <w:tmpl w:val="BEDE04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9C1594D"/>
    <w:multiLevelType w:val="hybridMultilevel"/>
    <w:tmpl w:val="E80CB2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525321"/>
    <w:multiLevelType w:val="hybridMultilevel"/>
    <w:tmpl w:val="C9FEBE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4EA"/>
    <w:multiLevelType w:val="hybridMultilevel"/>
    <w:tmpl w:val="78BC54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579E5"/>
    <w:multiLevelType w:val="hybridMultilevel"/>
    <w:tmpl w:val="CCCE960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251710"/>
    <w:multiLevelType w:val="hybridMultilevel"/>
    <w:tmpl w:val="08D656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D02ECD"/>
    <w:multiLevelType w:val="hybridMultilevel"/>
    <w:tmpl w:val="4052ED3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1C2BAF"/>
    <w:multiLevelType w:val="hybridMultilevel"/>
    <w:tmpl w:val="0994DF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902EE6"/>
    <w:multiLevelType w:val="hybridMultilevel"/>
    <w:tmpl w:val="B3A2D44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EC5749"/>
    <w:multiLevelType w:val="hybridMultilevel"/>
    <w:tmpl w:val="032898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A927C4"/>
    <w:multiLevelType w:val="hybridMultilevel"/>
    <w:tmpl w:val="3F20041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E12FAB"/>
    <w:multiLevelType w:val="hybridMultilevel"/>
    <w:tmpl w:val="025010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C4D8F"/>
    <w:multiLevelType w:val="hybridMultilevel"/>
    <w:tmpl w:val="859298C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22"/>
  </w:num>
  <w:num w:numId="4">
    <w:abstractNumId w:val="26"/>
  </w:num>
  <w:num w:numId="5">
    <w:abstractNumId w:val="28"/>
  </w:num>
  <w:num w:numId="6">
    <w:abstractNumId w:val="4"/>
  </w:num>
  <w:num w:numId="7">
    <w:abstractNumId w:val="16"/>
  </w:num>
  <w:num w:numId="8">
    <w:abstractNumId w:val="14"/>
  </w:num>
  <w:num w:numId="9">
    <w:abstractNumId w:val="31"/>
  </w:num>
  <w:num w:numId="10">
    <w:abstractNumId w:val="3"/>
  </w:num>
  <w:num w:numId="11">
    <w:abstractNumId w:val="13"/>
  </w:num>
  <w:num w:numId="12">
    <w:abstractNumId w:val="21"/>
  </w:num>
  <w:num w:numId="13">
    <w:abstractNumId w:val="1"/>
  </w:num>
  <w:num w:numId="14">
    <w:abstractNumId w:val="24"/>
  </w:num>
  <w:num w:numId="15">
    <w:abstractNumId w:val="23"/>
  </w:num>
  <w:num w:numId="16">
    <w:abstractNumId w:val="30"/>
  </w:num>
  <w:num w:numId="17">
    <w:abstractNumId w:val="19"/>
  </w:num>
  <w:num w:numId="18">
    <w:abstractNumId w:val="15"/>
  </w:num>
  <w:num w:numId="19">
    <w:abstractNumId w:val="27"/>
  </w:num>
  <w:num w:numId="20">
    <w:abstractNumId w:val="0"/>
  </w:num>
  <w:num w:numId="21">
    <w:abstractNumId w:val="2"/>
  </w:num>
  <w:num w:numId="22">
    <w:abstractNumId w:val="11"/>
  </w:num>
  <w:num w:numId="23">
    <w:abstractNumId w:val="20"/>
  </w:num>
  <w:num w:numId="24">
    <w:abstractNumId w:val="5"/>
  </w:num>
  <w:num w:numId="25">
    <w:abstractNumId w:val="29"/>
  </w:num>
  <w:num w:numId="26">
    <w:abstractNumId w:val="8"/>
  </w:num>
  <w:num w:numId="27">
    <w:abstractNumId w:val="7"/>
  </w:num>
  <w:num w:numId="28">
    <w:abstractNumId w:val="6"/>
  </w:num>
  <w:num w:numId="29">
    <w:abstractNumId w:val="18"/>
  </w:num>
  <w:num w:numId="30">
    <w:abstractNumId w:val="10"/>
  </w:num>
  <w:num w:numId="31">
    <w:abstractNumId w:val="25"/>
  </w:num>
  <w:num w:numId="32">
    <w:abstractNumId w:val="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7156A"/>
    <w:rsid w:val="000C58C5"/>
    <w:rsid w:val="000E0789"/>
    <w:rsid w:val="000E27EA"/>
    <w:rsid w:val="000F466E"/>
    <w:rsid w:val="001130D6"/>
    <w:rsid w:val="001145EB"/>
    <w:rsid w:val="00190DF1"/>
    <w:rsid w:val="001E678A"/>
    <w:rsid w:val="001F0CCA"/>
    <w:rsid w:val="00214F7E"/>
    <w:rsid w:val="00222224"/>
    <w:rsid w:val="0031701B"/>
    <w:rsid w:val="00325547"/>
    <w:rsid w:val="0034029A"/>
    <w:rsid w:val="00373F8D"/>
    <w:rsid w:val="003A0036"/>
    <w:rsid w:val="003B5804"/>
    <w:rsid w:val="003D4468"/>
    <w:rsid w:val="003E54DB"/>
    <w:rsid w:val="004335FF"/>
    <w:rsid w:val="00441B23"/>
    <w:rsid w:val="00452C6C"/>
    <w:rsid w:val="00491E13"/>
    <w:rsid w:val="004D1DBB"/>
    <w:rsid w:val="004E5FF0"/>
    <w:rsid w:val="0050130D"/>
    <w:rsid w:val="005224B5"/>
    <w:rsid w:val="00534495"/>
    <w:rsid w:val="00555A11"/>
    <w:rsid w:val="00563A85"/>
    <w:rsid w:val="005B122C"/>
    <w:rsid w:val="00602206"/>
    <w:rsid w:val="00607D07"/>
    <w:rsid w:val="00645946"/>
    <w:rsid w:val="0065045F"/>
    <w:rsid w:val="006A607C"/>
    <w:rsid w:val="006C2884"/>
    <w:rsid w:val="006E639A"/>
    <w:rsid w:val="006F3548"/>
    <w:rsid w:val="00734221"/>
    <w:rsid w:val="007D4743"/>
    <w:rsid w:val="007E14E4"/>
    <w:rsid w:val="008131B5"/>
    <w:rsid w:val="00833C53"/>
    <w:rsid w:val="00846383"/>
    <w:rsid w:val="008A025A"/>
    <w:rsid w:val="009414E7"/>
    <w:rsid w:val="00971D32"/>
    <w:rsid w:val="009D355A"/>
    <w:rsid w:val="00A33A71"/>
    <w:rsid w:val="00A44E56"/>
    <w:rsid w:val="00B1053A"/>
    <w:rsid w:val="00B24899"/>
    <w:rsid w:val="00B36E9D"/>
    <w:rsid w:val="00B73D57"/>
    <w:rsid w:val="00B75A55"/>
    <w:rsid w:val="00BB2B0F"/>
    <w:rsid w:val="00C45391"/>
    <w:rsid w:val="00C667F5"/>
    <w:rsid w:val="00CA0049"/>
    <w:rsid w:val="00CA6D7E"/>
    <w:rsid w:val="00CC52C8"/>
    <w:rsid w:val="00CD1C4E"/>
    <w:rsid w:val="00CD58C9"/>
    <w:rsid w:val="00D01BC2"/>
    <w:rsid w:val="00D105BA"/>
    <w:rsid w:val="00D23590"/>
    <w:rsid w:val="00D5056D"/>
    <w:rsid w:val="00E2484C"/>
    <w:rsid w:val="00E45485"/>
    <w:rsid w:val="00E71CC9"/>
    <w:rsid w:val="00E756AE"/>
    <w:rsid w:val="00EA0552"/>
    <w:rsid w:val="00EE1AFF"/>
    <w:rsid w:val="00F07CF8"/>
    <w:rsid w:val="00F866BD"/>
    <w:rsid w:val="00FA1580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60A21"/>
  <w15:docId w15:val="{ECE06660-628F-4430-8973-A64BDD9C5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Referencakomentara">
    <w:name w:val="annotation reference"/>
    <w:basedOn w:val="Zadanifontodlomka"/>
    <w:uiPriority w:val="99"/>
    <w:semiHidden/>
    <w:unhideWhenUsed/>
    <w:rsid w:val="00B2489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24899"/>
    <w:rPr>
      <w:sz w:val="20"/>
      <w:szCs w:val="20"/>
      <w:lang w:val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24899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0CB95-45BC-4433-8B9F-B6F9D8FC7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32</Words>
  <Characters>12727</Characters>
  <Application>Microsoft Office Word</Application>
  <DocSecurity>0</DocSecurity>
  <Lines>106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lavica Blažeka Kokorić</cp:lastModifiedBy>
  <cp:revision>2</cp:revision>
  <dcterms:created xsi:type="dcterms:W3CDTF">2021-07-16T10:25:00Z</dcterms:created>
  <dcterms:modified xsi:type="dcterms:W3CDTF">2021-07-16T10:25:00Z</dcterms:modified>
</cp:coreProperties>
</file>